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2080277185"/>
        <w:docPartObj>
          <w:docPartGallery w:val="Cover Pages"/>
          <w:docPartUnique/>
        </w:docPartObj>
      </w:sdtPr>
      <w:sdtEndPr>
        <w:rPr>
          <w:color w:val="FFFFFF" w:themeColor="background1"/>
        </w:rPr>
      </w:sdtEndPr>
      <w:sdtContent>
        <w:p w14:paraId="558842AB" w14:textId="2B9303AF" w:rsidR="00231C68" w:rsidRDefault="00231C6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7727B73" wp14:editId="2DF6E91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332E5A4" w14:textId="5B3C26E5" w:rsidR="00231C68" w:rsidRPr="00231C68" w:rsidRDefault="00231C68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231C68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ntony Roshan</w:t>
                                      </w:r>
                                    </w:p>
                                  </w:sdtContent>
                                </w:sdt>
                                <w:p w14:paraId="52A07DAC" w14:textId="025492E1" w:rsidR="00231C68" w:rsidRPr="00231C68" w:rsidRDefault="006203D6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231C68" w:rsidRPr="00231C68">
                                        <w:rPr>
                                          <w:caps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231C68" w:rsidRPr="00231C68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231C68" w:rsidRPr="00231C68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202190F" w14:textId="3AB1AAEA" w:rsidR="00231C68" w:rsidRPr="00231C68" w:rsidRDefault="00231C68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231C68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ANGULAR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7727B73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332E5A4" w14:textId="5B3C26E5" w:rsidR="00231C68" w:rsidRPr="00231C68" w:rsidRDefault="00231C6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 w:rsidRPr="00231C68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ntony Roshan</w:t>
                                </w:r>
                              </w:p>
                            </w:sdtContent>
                          </w:sdt>
                          <w:p w14:paraId="52A07DAC" w14:textId="025492E1" w:rsidR="00231C68" w:rsidRPr="00231C68" w:rsidRDefault="006203D6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231C68" w:rsidRPr="00231C68">
                                  <w:rPr>
                                    <w:cap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231C68" w:rsidRPr="00231C68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231C68" w:rsidRPr="00231C68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202190F" w14:textId="3AB1AAEA" w:rsidR="00231C68" w:rsidRPr="00231C68" w:rsidRDefault="00231C68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231C68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ANGULAR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D099200" w14:textId="74599416" w:rsidR="00231C68" w:rsidRDefault="00231C68">
          <w:pPr>
            <w:rPr>
              <w:color w:val="FFFFFF" w:themeColor="background1"/>
            </w:rPr>
          </w:pPr>
          <w:r>
            <w:rPr>
              <w:color w:val="FFFFFF" w:themeColor="background1"/>
            </w:rPr>
            <w:br w:type="page"/>
          </w:r>
        </w:p>
      </w:sdtContent>
    </w:sdt>
    <w:p w14:paraId="7C5B1FED" w14:textId="27F88929" w:rsidR="005B42B8" w:rsidRPr="005B42B8" w:rsidRDefault="005B42B8" w:rsidP="009D0B5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5B42B8">
        <w:rPr>
          <w:rFonts w:ascii="Times New Roman" w:hAnsi="Times New Roman" w:cs="Times New Roman"/>
          <w:b/>
          <w:bCs/>
          <w:sz w:val="44"/>
          <w:szCs w:val="44"/>
        </w:rPr>
        <w:lastRenderedPageBreak/>
        <w:t>EVENT HANDLING</w:t>
      </w:r>
    </w:p>
    <w:p w14:paraId="38B6329E" w14:textId="77777777" w:rsidR="005B42B8" w:rsidRDefault="005B42B8" w:rsidP="009D0B5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A36AF64" w14:textId="4EE4C068" w:rsidR="006C6E1B" w:rsidRPr="009D0B54" w:rsidRDefault="006C6E1B" w:rsidP="009D0B5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54">
        <w:rPr>
          <w:rFonts w:ascii="Times New Roman" w:hAnsi="Times New Roman" w:cs="Times New Roman"/>
          <w:b/>
          <w:bCs/>
          <w:sz w:val="36"/>
          <w:szCs w:val="36"/>
        </w:rPr>
        <w:t>app.component.html</w:t>
      </w:r>
    </w:p>
    <w:p w14:paraId="6737AEE2" w14:textId="77777777" w:rsidR="009D0B54" w:rsidRDefault="009D0B54" w:rsidP="006C6E1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B2A25F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proofErr w:type="gramStart"/>
      <w:r w:rsidRPr="005B42B8">
        <w:rPr>
          <w:rFonts w:ascii="Times New Roman" w:hAnsi="Times New Roman" w:cs="Times New Roman"/>
          <w:sz w:val="32"/>
          <w:szCs w:val="32"/>
        </w:rPr>
        <w:t>&lt;!--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Event Handling --&gt;</w:t>
      </w:r>
    </w:p>
    <w:p w14:paraId="0B0BCFD6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5F30F67E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h2 style="text-align: center;"&gt;Event Handling&lt;/h2&gt;</w:t>
      </w:r>
    </w:p>
    <w:p w14:paraId="746D30FD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h2 style="text-align: center;"&gt;Hey Friends {{str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}}&lt;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h2&gt;</w:t>
      </w:r>
    </w:p>
    <w:p w14:paraId="1BFD455C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5E5AA02E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button (click) = "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FunctionCalling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)"&gt;Good Morning&lt;/button&gt;</w:t>
      </w:r>
    </w:p>
    <w:p w14:paraId="55BFE2AC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button (click) = "FunctionCalling1()"&gt;Good Afternoon&lt;/button&gt;</w:t>
      </w:r>
    </w:p>
    <w:p w14:paraId="3D67B1C8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4E1C2291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div style="text-align: center; line-height: normal;"&gt;</w:t>
      </w:r>
    </w:p>
    <w:p w14:paraId="2866F782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h2&gt;Count = {{count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}}&lt;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/h2&gt;</w:t>
      </w:r>
    </w:p>
    <w:p w14:paraId="1132001C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h3&gt;Count number is {{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OddOrEven</w:t>
      </w:r>
      <w:proofErr w:type="spellEnd"/>
      <w:proofErr w:type="gramStart"/>
      <w:r w:rsidRPr="005B42B8">
        <w:rPr>
          <w:rFonts w:ascii="Times New Roman" w:hAnsi="Times New Roman" w:cs="Times New Roman"/>
          <w:sz w:val="32"/>
          <w:szCs w:val="32"/>
        </w:rPr>
        <w:t>}}&lt;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/h3&gt;</w:t>
      </w:r>
    </w:p>
    <w:p w14:paraId="463AE965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button (click) = "Increment()"&gt;Increment&lt;/button&gt;</w:t>
      </w:r>
    </w:p>
    <w:p w14:paraId="5D189C82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button (click) = "Decrement()"&gt;Decrement&lt;/button&gt;</w:t>
      </w:r>
    </w:p>
    <w:p w14:paraId="3FDA23B0" w14:textId="143918BF" w:rsidR="00754065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&lt;/div&gt;</w:t>
      </w:r>
    </w:p>
    <w:p w14:paraId="129B9AE5" w14:textId="76920307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A8B1A74" w14:textId="2582B82C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22CC58A" w14:textId="262AD745" w:rsidR="00754065" w:rsidRDefault="00754065" w:rsidP="009D0B54">
      <w:pPr>
        <w:rPr>
          <w:rFonts w:ascii="Times New Roman" w:hAnsi="Times New Roman" w:cs="Times New Roman"/>
          <w:sz w:val="28"/>
          <w:szCs w:val="28"/>
        </w:rPr>
      </w:pPr>
    </w:p>
    <w:p w14:paraId="54913D5E" w14:textId="62EC2E0A" w:rsidR="005B42B8" w:rsidRDefault="005B42B8" w:rsidP="009D0B54">
      <w:pPr>
        <w:rPr>
          <w:rFonts w:ascii="Times New Roman" w:hAnsi="Times New Roman" w:cs="Times New Roman"/>
          <w:sz w:val="28"/>
          <w:szCs w:val="28"/>
        </w:rPr>
      </w:pPr>
    </w:p>
    <w:p w14:paraId="4B9A6985" w14:textId="77777777" w:rsidR="005B42B8" w:rsidRDefault="005B42B8" w:rsidP="009D0B54">
      <w:pPr>
        <w:rPr>
          <w:rFonts w:ascii="Times New Roman" w:hAnsi="Times New Roman" w:cs="Times New Roman"/>
          <w:sz w:val="28"/>
          <w:szCs w:val="28"/>
        </w:rPr>
      </w:pPr>
    </w:p>
    <w:p w14:paraId="5784E2DD" w14:textId="7F4AC513" w:rsidR="006C6E1B" w:rsidRPr="002E6BDA" w:rsidRDefault="006C6E1B" w:rsidP="002E6BD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component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2D7C1851" w14:textId="77777777" w:rsidR="006C6E1B" w:rsidRPr="006C6E1B" w:rsidRDefault="006C6E1B" w:rsidP="006C6E1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3A1F20A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{ Component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26CF5D19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7C335E79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Component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{</w:t>
      </w:r>
    </w:p>
    <w:p w14:paraId="59BC325B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selector: 'app-root',</w:t>
      </w:r>
    </w:p>
    <w:p w14:paraId="23E4A434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emplateUrl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: './app.component.html',</w:t>
      </w:r>
    </w:p>
    <w:p w14:paraId="157C1BE3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styleUrls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: ['./app.component.css']</w:t>
      </w:r>
    </w:p>
    <w:p w14:paraId="55468165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})</w:t>
      </w:r>
    </w:p>
    <w:p w14:paraId="0CDEE6CC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{</w:t>
      </w:r>
    </w:p>
    <w:p w14:paraId="5FBEF842" w14:textId="2A8DF74E" w:rsidR="00C030CA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public title1= 'Angular Training';</w:t>
      </w:r>
    </w:p>
    <w:p w14:paraId="463294F5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str = " "; </w:t>
      </w:r>
    </w:p>
    <w:p w14:paraId="1D89658E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3B09B74D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FunctionCalling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){</w:t>
      </w:r>
    </w:p>
    <w:p w14:paraId="7EC9E015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console.log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"Hey button clicked")</w:t>
      </w:r>
    </w:p>
    <w:p w14:paraId="21A6810A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his.str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= "Good Morning"; </w:t>
      </w:r>
    </w:p>
    <w:p w14:paraId="0BB11668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23B548FB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</w:p>
    <w:p w14:paraId="7CBD9DAC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FunctionCalling1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(){</w:t>
      </w:r>
      <w:proofErr w:type="gramEnd"/>
    </w:p>
    <w:p w14:paraId="1156BD2F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console.log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"Hey button clicked 1")</w:t>
      </w:r>
    </w:p>
    <w:p w14:paraId="47A4648D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his.str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= "Good Afternoon"; </w:t>
      </w:r>
    </w:p>
    <w:p w14:paraId="08B26312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3E8F67F4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1E93E13F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lastRenderedPageBreak/>
        <w:t xml:space="preserve">  public count = 0;</w:t>
      </w:r>
    </w:p>
    <w:p w14:paraId="2A34ED0E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</w:p>
    <w:p w14:paraId="4B76EA48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Increment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){</w:t>
      </w:r>
    </w:p>
    <w:p w14:paraId="2C06AED7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//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=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+ 1;</w:t>
      </w:r>
    </w:p>
    <w:p w14:paraId="784FF42F" w14:textId="7DCEE702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>+= 1;</w:t>
      </w:r>
    </w:p>
    <w:p w14:paraId="2E57A982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if(</w:t>
      </w:r>
      <w:proofErr w:type="spellStart"/>
      <w:proofErr w:type="gramEnd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% 2 == 0){</w:t>
      </w:r>
    </w:p>
    <w:p w14:paraId="740EB292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OddOrEven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= "Even";</w:t>
      </w:r>
    </w:p>
    <w:p w14:paraId="72E57CC7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}</w:t>
      </w:r>
    </w:p>
    <w:p w14:paraId="68F0D44E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else{</w:t>
      </w:r>
      <w:proofErr w:type="gramEnd"/>
    </w:p>
    <w:p w14:paraId="7A0D9178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OddOrEven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= "Odd";</w:t>
      </w:r>
    </w:p>
    <w:p w14:paraId="7592A054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}</w:t>
      </w:r>
    </w:p>
    <w:p w14:paraId="151D9A8C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2BBEB338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Decrement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){</w:t>
      </w:r>
    </w:p>
    <w:p w14:paraId="4DEE3453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=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- 1;</w:t>
      </w:r>
    </w:p>
    <w:p w14:paraId="465A2AD8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if(</w:t>
      </w:r>
      <w:proofErr w:type="spellStart"/>
      <w:proofErr w:type="gramEnd"/>
      <w:r w:rsidRPr="005B42B8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% 2 == 0){</w:t>
      </w:r>
    </w:p>
    <w:p w14:paraId="0C2A8061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OddOrEven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= "Even";</w:t>
      </w:r>
    </w:p>
    <w:p w14:paraId="558BCFE5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}</w:t>
      </w:r>
    </w:p>
    <w:p w14:paraId="6FB3690B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else{</w:t>
      </w:r>
      <w:proofErr w:type="gramEnd"/>
    </w:p>
    <w:p w14:paraId="50D1B791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proofErr w:type="gramStart"/>
      <w:r w:rsidRPr="005B42B8">
        <w:rPr>
          <w:rFonts w:ascii="Times New Roman" w:hAnsi="Times New Roman" w:cs="Times New Roman"/>
          <w:sz w:val="32"/>
          <w:szCs w:val="32"/>
        </w:rPr>
        <w:t>this.OddOrEven</w:t>
      </w:r>
      <w:proofErr w:type="spellEnd"/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= "Odd";</w:t>
      </w:r>
    </w:p>
    <w:p w14:paraId="187C1729" w14:textId="77777777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  }</w:t>
      </w:r>
    </w:p>
    <w:p w14:paraId="3E3B605D" w14:textId="058133D0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3E73C4F9" w14:textId="48AD5E3F" w:rsidR="005B42B8" w:rsidRP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public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OddOrEven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= "Even";</w:t>
      </w:r>
    </w:p>
    <w:p w14:paraId="23552F26" w14:textId="10E0F796" w:rsidR="005B42B8" w:rsidRDefault="005B42B8" w:rsidP="005B42B8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}</w:t>
      </w:r>
    </w:p>
    <w:p w14:paraId="7CAA5910" w14:textId="77777777" w:rsidR="00322A97" w:rsidRDefault="00BC2DF3" w:rsidP="005B42B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7594C95" wp14:editId="0D3F98E5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12AB2D7" wp14:editId="5BD94D4D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63FF859A" wp14:editId="55541E6B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671" cy="334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3FA84AC" wp14:editId="10D441DE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754856ED" wp14:editId="39EF8FF4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B6FED" w14:textId="77777777" w:rsidR="00322A97" w:rsidRDefault="00322A97" w:rsidP="005B42B8">
      <w:pPr>
        <w:rPr>
          <w:rFonts w:ascii="Times New Roman" w:hAnsi="Times New Roman" w:cs="Times New Roman"/>
          <w:sz w:val="32"/>
          <w:szCs w:val="32"/>
        </w:rPr>
      </w:pPr>
    </w:p>
    <w:p w14:paraId="2186E779" w14:textId="2E27AE6E" w:rsidR="00BC2DF3" w:rsidRDefault="00BC2DF3" w:rsidP="005B42B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89DC4BA" wp14:editId="36726739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849C7" w14:textId="329145FB" w:rsidR="00BC2DF3" w:rsidRDefault="00BC2DF3" w:rsidP="005B42B8">
      <w:pPr>
        <w:rPr>
          <w:rFonts w:ascii="Times New Roman" w:hAnsi="Times New Roman" w:cs="Times New Roman"/>
          <w:sz w:val="32"/>
          <w:szCs w:val="32"/>
        </w:rPr>
      </w:pPr>
    </w:p>
    <w:p w14:paraId="0A368029" w14:textId="171FCA23" w:rsidR="00322A97" w:rsidRDefault="00322A97" w:rsidP="005B42B8">
      <w:pPr>
        <w:rPr>
          <w:rFonts w:ascii="Times New Roman" w:hAnsi="Times New Roman" w:cs="Times New Roman"/>
          <w:sz w:val="32"/>
          <w:szCs w:val="32"/>
        </w:rPr>
      </w:pPr>
    </w:p>
    <w:p w14:paraId="399A5D55" w14:textId="71FB5DB1" w:rsidR="00322A97" w:rsidRDefault="00322A97" w:rsidP="005B42B8">
      <w:pPr>
        <w:rPr>
          <w:rFonts w:ascii="Times New Roman" w:hAnsi="Times New Roman" w:cs="Times New Roman"/>
          <w:sz w:val="32"/>
          <w:szCs w:val="32"/>
        </w:rPr>
      </w:pPr>
    </w:p>
    <w:p w14:paraId="6B8613F0" w14:textId="6E03FA68" w:rsidR="00322A97" w:rsidRPr="005B42B8" w:rsidRDefault="00322A97" w:rsidP="00322A97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lastRenderedPageBreak/>
        <w:t>TWO WAY DATA BINDING</w:t>
      </w:r>
    </w:p>
    <w:p w14:paraId="11B7DB19" w14:textId="77777777" w:rsidR="00322A97" w:rsidRDefault="00322A97" w:rsidP="00322A9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55CF9C4" w14:textId="77777777" w:rsidR="00322A97" w:rsidRPr="009D0B54" w:rsidRDefault="00322A97" w:rsidP="00322A9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54">
        <w:rPr>
          <w:rFonts w:ascii="Times New Roman" w:hAnsi="Times New Roman" w:cs="Times New Roman"/>
          <w:b/>
          <w:bCs/>
          <w:sz w:val="36"/>
          <w:szCs w:val="36"/>
        </w:rPr>
        <w:t>app.component.html</w:t>
      </w:r>
    </w:p>
    <w:p w14:paraId="6AE6AA12" w14:textId="77777777" w:rsidR="00322A97" w:rsidRDefault="00322A97" w:rsidP="00322A9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D4F58F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&lt;h2 style="text-align: center;"&gt;Two Way Data 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Biniing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>&lt;/h2&gt;</w:t>
      </w:r>
    </w:p>
    <w:p w14:paraId="2CDD481E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40246038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&lt;div style="text-align: center;"&gt;</w:t>
      </w:r>
    </w:p>
    <w:p w14:paraId="4E8C1C75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>&lt;input type="number" [(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ngModel</w:t>
      </w:r>
      <w:proofErr w:type="spellEnd"/>
      <w:proofErr w:type="gramStart"/>
      <w:r w:rsidRPr="00322A97">
        <w:rPr>
          <w:rFonts w:ascii="Times New Roman" w:hAnsi="Times New Roman" w:cs="Times New Roman"/>
          <w:sz w:val="32"/>
          <w:szCs w:val="32"/>
        </w:rPr>
        <w:t>)]=</w:t>
      </w:r>
      <w:proofErr w:type="gramEnd"/>
      <w:r w:rsidRPr="00322A97">
        <w:rPr>
          <w:rFonts w:ascii="Times New Roman" w:hAnsi="Times New Roman" w:cs="Times New Roman"/>
          <w:sz w:val="32"/>
          <w:szCs w:val="32"/>
        </w:rPr>
        <w:t>"count"&gt; &lt;button (click) = check()&gt;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CheckCount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>&lt;/button&gt; &lt;button (click) = Clear()&gt;Clear&lt;/button&gt;</w:t>
      </w:r>
    </w:p>
    <w:p w14:paraId="702CA5B8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&lt;/div&gt;  </w:t>
      </w:r>
    </w:p>
    <w:p w14:paraId="7BDE6F4A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1F605602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>&lt;div style="text-align: center;"&gt;</w:t>
      </w:r>
    </w:p>
    <w:p w14:paraId="4DD04266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>&lt;h1 [hidden]="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is_hidden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>"&gt;{{count}} = {{str</w:t>
      </w:r>
      <w:proofErr w:type="gramStart"/>
      <w:r w:rsidRPr="00322A97">
        <w:rPr>
          <w:rFonts w:ascii="Times New Roman" w:hAnsi="Times New Roman" w:cs="Times New Roman"/>
          <w:sz w:val="32"/>
          <w:szCs w:val="32"/>
        </w:rPr>
        <w:t>}}&lt;</w:t>
      </w:r>
      <w:proofErr w:type="gramEnd"/>
      <w:r w:rsidRPr="00322A97">
        <w:rPr>
          <w:rFonts w:ascii="Times New Roman" w:hAnsi="Times New Roman" w:cs="Times New Roman"/>
          <w:sz w:val="32"/>
          <w:szCs w:val="32"/>
        </w:rPr>
        <w:t>/h1&gt;</w:t>
      </w:r>
    </w:p>
    <w:p w14:paraId="12289CD3" w14:textId="49901B52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  <w:r w:rsidRPr="00322A97">
        <w:rPr>
          <w:rFonts w:ascii="Times New Roman" w:hAnsi="Times New Roman" w:cs="Times New Roman"/>
          <w:sz w:val="32"/>
          <w:szCs w:val="32"/>
        </w:rPr>
        <w:t>&lt;/div&gt;</w:t>
      </w:r>
    </w:p>
    <w:p w14:paraId="3B1510C9" w14:textId="77777777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3231C976" w14:textId="77777777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3B0A708F" w14:textId="77777777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1A8CFCBC" w14:textId="3874F194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79649DF8" w14:textId="240D1FD1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268A5DFC" w14:textId="254443D9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46EB9141" w14:textId="56305802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17AD2610" w14:textId="6899E56A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7302F6C9" w14:textId="77777777" w:rsidR="00322A97" w:rsidRDefault="00322A97" w:rsidP="00322A97">
      <w:pPr>
        <w:rPr>
          <w:rFonts w:ascii="Times New Roman" w:hAnsi="Times New Roman" w:cs="Times New Roman"/>
          <w:sz w:val="28"/>
          <w:szCs w:val="28"/>
        </w:rPr>
      </w:pPr>
    </w:p>
    <w:p w14:paraId="2DC88985" w14:textId="77777777" w:rsidR="00322A97" w:rsidRPr="002E6BDA" w:rsidRDefault="00322A97" w:rsidP="00322A9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component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01508943" w14:textId="77777777" w:rsidR="00322A97" w:rsidRPr="006C6E1B" w:rsidRDefault="00322A97" w:rsidP="00322A9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AE8FEF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{ Component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08D466F8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577EFE57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Component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{</w:t>
      </w:r>
    </w:p>
    <w:p w14:paraId="3DF02151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selector: 'app-root',</w:t>
      </w:r>
    </w:p>
    <w:p w14:paraId="403AEA28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emplateUrl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: './app.component.html',</w:t>
      </w:r>
    </w:p>
    <w:p w14:paraId="2F35D02E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styleUrls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: ['./app.component.css']</w:t>
      </w:r>
    </w:p>
    <w:p w14:paraId="3E8051C6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})</w:t>
      </w:r>
    </w:p>
    <w:p w14:paraId="5BCDE355" w14:textId="77777777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{</w:t>
      </w:r>
    </w:p>
    <w:p w14:paraId="04971BE2" w14:textId="53C270B5" w:rsid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public title1= 'Angular Training';</w:t>
      </w:r>
    </w:p>
    <w:p w14:paraId="656ABAF9" w14:textId="4A93DFE3" w:rsid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4104B167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public count = 0;</w:t>
      </w:r>
    </w:p>
    <w:p w14:paraId="6C169D99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public str = " ";</w:t>
      </w:r>
    </w:p>
    <w:p w14:paraId="3AA8E6FA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public 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is_hidden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 xml:space="preserve"> = true</w:t>
      </w:r>
    </w:p>
    <w:p w14:paraId="7CB1C9FA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4B9E6EC3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322A97">
        <w:rPr>
          <w:rFonts w:ascii="Times New Roman" w:hAnsi="Times New Roman" w:cs="Times New Roman"/>
          <w:sz w:val="32"/>
          <w:szCs w:val="32"/>
        </w:rPr>
        <w:t>check(</w:t>
      </w:r>
      <w:proofErr w:type="gramEnd"/>
      <w:r w:rsidRPr="00322A97">
        <w:rPr>
          <w:rFonts w:ascii="Times New Roman" w:hAnsi="Times New Roman" w:cs="Times New Roman"/>
          <w:sz w:val="32"/>
          <w:szCs w:val="32"/>
        </w:rPr>
        <w:t>){</w:t>
      </w:r>
    </w:p>
    <w:p w14:paraId="180BFAE5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this.is_hidden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 xml:space="preserve"> = false </w:t>
      </w:r>
    </w:p>
    <w:p w14:paraId="1EA4E4AE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36E5B79C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322A97">
        <w:rPr>
          <w:rFonts w:ascii="Times New Roman" w:hAnsi="Times New Roman" w:cs="Times New Roman"/>
          <w:sz w:val="32"/>
          <w:szCs w:val="32"/>
        </w:rPr>
        <w:t>if(</w:t>
      </w:r>
      <w:proofErr w:type="spellStart"/>
      <w:proofErr w:type="gramEnd"/>
      <w:r w:rsidRPr="00322A97">
        <w:rPr>
          <w:rFonts w:ascii="Times New Roman" w:hAnsi="Times New Roman" w:cs="Times New Roman"/>
          <w:sz w:val="32"/>
          <w:szCs w:val="32"/>
        </w:rPr>
        <w:t>this.count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 xml:space="preserve"> % 2 == 0){</w:t>
      </w:r>
    </w:p>
    <w:p w14:paraId="25C1B1B1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this.str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 xml:space="preserve"> = "Even";</w:t>
      </w:r>
    </w:p>
    <w:p w14:paraId="12CA9ADC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}</w:t>
      </w:r>
    </w:p>
    <w:p w14:paraId="01A3AF4F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</w:t>
      </w:r>
      <w:proofErr w:type="gramStart"/>
      <w:r w:rsidRPr="00322A97">
        <w:rPr>
          <w:rFonts w:ascii="Times New Roman" w:hAnsi="Times New Roman" w:cs="Times New Roman"/>
          <w:sz w:val="32"/>
          <w:szCs w:val="32"/>
        </w:rPr>
        <w:t>else{</w:t>
      </w:r>
      <w:proofErr w:type="gramEnd"/>
    </w:p>
    <w:p w14:paraId="7F8924D0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lastRenderedPageBreak/>
        <w:t xml:space="preserve">      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this.str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 xml:space="preserve"> = "Odd";</w:t>
      </w:r>
    </w:p>
    <w:p w14:paraId="4B564BD4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}</w:t>
      </w:r>
    </w:p>
    <w:p w14:paraId="48A7EA98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6CDF963E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</w:p>
    <w:p w14:paraId="5893BE3C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322A97">
        <w:rPr>
          <w:rFonts w:ascii="Times New Roman" w:hAnsi="Times New Roman" w:cs="Times New Roman"/>
          <w:sz w:val="32"/>
          <w:szCs w:val="32"/>
        </w:rPr>
        <w:t>Clear(</w:t>
      </w:r>
      <w:proofErr w:type="gramEnd"/>
      <w:r w:rsidRPr="00322A97">
        <w:rPr>
          <w:rFonts w:ascii="Times New Roman" w:hAnsi="Times New Roman" w:cs="Times New Roman"/>
          <w:sz w:val="32"/>
          <w:szCs w:val="32"/>
        </w:rPr>
        <w:t>){</w:t>
      </w:r>
    </w:p>
    <w:p w14:paraId="36F5EB6C" w14:textId="77777777" w:rsidR="00322A97" w:rsidRP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322A97">
        <w:rPr>
          <w:rFonts w:ascii="Times New Roman" w:hAnsi="Times New Roman" w:cs="Times New Roman"/>
          <w:sz w:val="32"/>
          <w:szCs w:val="32"/>
        </w:rPr>
        <w:t>this.is_hidden</w:t>
      </w:r>
      <w:proofErr w:type="spellEnd"/>
      <w:r w:rsidRPr="00322A97">
        <w:rPr>
          <w:rFonts w:ascii="Times New Roman" w:hAnsi="Times New Roman" w:cs="Times New Roman"/>
          <w:sz w:val="32"/>
          <w:szCs w:val="32"/>
        </w:rPr>
        <w:t xml:space="preserve"> = true</w:t>
      </w:r>
    </w:p>
    <w:p w14:paraId="2600E3DA" w14:textId="13557018" w:rsidR="00322A97" w:rsidRPr="005B42B8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322A97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22A14CCA" w14:textId="77777777" w:rsidR="00322A97" w:rsidRDefault="00322A97" w:rsidP="00322A97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}</w:t>
      </w:r>
    </w:p>
    <w:p w14:paraId="53464B02" w14:textId="4AB8615F" w:rsidR="00322A97" w:rsidRDefault="00322A97" w:rsidP="005B42B8">
      <w:pPr>
        <w:rPr>
          <w:rFonts w:ascii="Times New Roman" w:hAnsi="Times New Roman" w:cs="Times New Roman"/>
          <w:sz w:val="32"/>
          <w:szCs w:val="32"/>
        </w:rPr>
      </w:pPr>
    </w:p>
    <w:p w14:paraId="1E7C4498" w14:textId="4B2E49E2" w:rsidR="00322A97" w:rsidRDefault="00322A97" w:rsidP="005B42B8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2FFFBD1A" wp14:editId="6AE702DF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5274C47" wp14:editId="6627DC3A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79DEB486" wp14:editId="2238933C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8DA6E6E" wp14:editId="6F75296E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3A78" w14:textId="1430DF7E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</w:p>
    <w:p w14:paraId="31FAACB5" w14:textId="78C05D9D" w:rsidR="00430CA5" w:rsidRDefault="00430CA5" w:rsidP="00430CA5">
      <w:pPr>
        <w:rPr>
          <w:rFonts w:ascii="Times New Roman" w:hAnsi="Times New Roman" w:cs="Times New Roman"/>
          <w:noProof/>
          <w:sz w:val="32"/>
          <w:szCs w:val="32"/>
        </w:rPr>
      </w:pPr>
    </w:p>
    <w:p w14:paraId="06D44347" w14:textId="7AB7C66C" w:rsid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</w:p>
    <w:p w14:paraId="7744157E" w14:textId="09F97125" w:rsid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</w:p>
    <w:p w14:paraId="7581630E" w14:textId="7F0D8DBA" w:rsidR="00430CA5" w:rsidRPr="005B42B8" w:rsidRDefault="00430CA5" w:rsidP="00430CA5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lastRenderedPageBreak/>
        <w:t>IF &amp; FOR LOOP</w:t>
      </w:r>
    </w:p>
    <w:p w14:paraId="7FC1F41D" w14:textId="77777777" w:rsidR="00430CA5" w:rsidRDefault="00430CA5" w:rsidP="00430CA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EBEE941" w14:textId="77777777" w:rsidR="00430CA5" w:rsidRPr="009D0B54" w:rsidRDefault="00430CA5" w:rsidP="00430CA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54">
        <w:rPr>
          <w:rFonts w:ascii="Times New Roman" w:hAnsi="Times New Roman" w:cs="Times New Roman"/>
          <w:b/>
          <w:bCs/>
          <w:sz w:val="36"/>
          <w:szCs w:val="36"/>
        </w:rPr>
        <w:t>app.component.html</w:t>
      </w:r>
    </w:p>
    <w:p w14:paraId="0D075209" w14:textId="77777777" w:rsidR="00430CA5" w:rsidRDefault="00430CA5" w:rsidP="00430CA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DCC891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>&lt;h2 style="text-align: center;"&gt;Structural Directives&lt;/h2&gt;</w:t>
      </w:r>
    </w:p>
    <w:p w14:paraId="7F072582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</w:p>
    <w:p w14:paraId="5036ED54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>&lt;table&gt;</w:t>
      </w:r>
    </w:p>
    <w:p w14:paraId="663B8827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head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</w:t>
      </w:r>
    </w:p>
    <w:p w14:paraId="14E33BCD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  &lt;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h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Name&lt;/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h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</w:t>
      </w:r>
    </w:p>
    <w:p w14:paraId="6C79F612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  &lt;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h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Price&lt;/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h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</w:t>
      </w:r>
    </w:p>
    <w:p w14:paraId="1DE1FF23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&lt;/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head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</w:t>
      </w:r>
    </w:p>
    <w:p w14:paraId="02059917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&lt;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body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 xml:space="preserve"> *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ngFor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 xml:space="preserve"> = "let item of fruits"&gt;</w:t>
      </w:r>
    </w:p>
    <w:p w14:paraId="2BCEC3C0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  &lt;tr *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ngIf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 xml:space="preserve"> = "</w:t>
      </w:r>
      <w:proofErr w:type="spellStart"/>
      <w:proofErr w:type="gramStart"/>
      <w:r w:rsidRPr="00430CA5">
        <w:rPr>
          <w:rFonts w:ascii="Times New Roman" w:hAnsi="Times New Roman" w:cs="Times New Roman"/>
          <w:sz w:val="32"/>
          <w:szCs w:val="32"/>
        </w:rPr>
        <w:t>item.price</w:t>
      </w:r>
      <w:proofErr w:type="spellEnd"/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&gt; 300"&gt;</w:t>
      </w:r>
    </w:p>
    <w:p w14:paraId="36385FAA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      &lt;td&gt;{{item.name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}}&lt;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>/td&gt;</w:t>
      </w:r>
    </w:p>
    <w:p w14:paraId="2BBACF1B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      &lt;td&gt;{{</w:t>
      </w:r>
      <w:proofErr w:type="spellStart"/>
      <w:proofErr w:type="gramStart"/>
      <w:r w:rsidRPr="00430CA5">
        <w:rPr>
          <w:rFonts w:ascii="Times New Roman" w:hAnsi="Times New Roman" w:cs="Times New Roman"/>
          <w:sz w:val="32"/>
          <w:szCs w:val="32"/>
        </w:rPr>
        <w:t>item.price</w:t>
      </w:r>
      <w:proofErr w:type="spellEnd"/>
      <w:proofErr w:type="gramEnd"/>
      <w:r w:rsidRPr="00430CA5">
        <w:rPr>
          <w:rFonts w:ascii="Times New Roman" w:hAnsi="Times New Roman" w:cs="Times New Roman"/>
          <w:sz w:val="32"/>
          <w:szCs w:val="32"/>
        </w:rPr>
        <w:t>}}&lt;/td&gt;</w:t>
      </w:r>
    </w:p>
    <w:p w14:paraId="38A80A30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  &lt;/tr&gt;</w:t>
      </w:r>
    </w:p>
    <w:p w14:paraId="219BA2F0" w14:textId="77777777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&lt;/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tbody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&gt;</w:t>
      </w:r>
    </w:p>
    <w:p w14:paraId="48B1012E" w14:textId="6AC6A04F" w:rsidR="00430CA5" w:rsidRDefault="00430CA5" w:rsidP="00430CA5">
      <w:pPr>
        <w:rPr>
          <w:rFonts w:ascii="Times New Roman" w:hAnsi="Times New Roman" w:cs="Times New Roman"/>
          <w:sz w:val="28"/>
          <w:szCs w:val="28"/>
        </w:rPr>
      </w:pPr>
      <w:r w:rsidRPr="00430CA5">
        <w:rPr>
          <w:rFonts w:ascii="Times New Roman" w:hAnsi="Times New Roman" w:cs="Times New Roman"/>
          <w:sz w:val="32"/>
          <w:szCs w:val="32"/>
        </w:rPr>
        <w:t>&lt;/table&gt;</w:t>
      </w:r>
    </w:p>
    <w:p w14:paraId="49872D3C" w14:textId="77777777" w:rsidR="00430CA5" w:rsidRDefault="00430CA5" w:rsidP="00430CA5">
      <w:pPr>
        <w:rPr>
          <w:rFonts w:ascii="Times New Roman" w:hAnsi="Times New Roman" w:cs="Times New Roman"/>
          <w:sz w:val="28"/>
          <w:szCs w:val="28"/>
        </w:rPr>
      </w:pPr>
    </w:p>
    <w:p w14:paraId="61DF235F" w14:textId="77777777" w:rsidR="00430CA5" w:rsidRDefault="00430CA5" w:rsidP="00430CA5">
      <w:pPr>
        <w:rPr>
          <w:rFonts w:ascii="Times New Roman" w:hAnsi="Times New Roman" w:cs="Times New Roman"/>
          <w:sz w:val="28"/>
          <w:szCs w:val="28"/>
        </w:rPr>
      </w:pPr>
    </w:p>
    <w:p w14:paraId="485CE5C7" w14:textId="77777777" w:rsidR="00430CA5" w:rsidRDefault="00430CA5" w:rsidP="00430CA5">
      <w:pPr>
        <w:rPr>
          <w:rFonts w:ascii="Times New Roman" w:hAnsi="Times New Roman" w:cs="Times New Roman"/>
          <w:sz w:val="28"/>
          <w:szCs w:val="28"/>
        </w:rPr>
      </w:pPr>
    </w:p>
    <w:p w14:paraId="2EE7DD35" w14:textId="77777777" w:rsidR="00430CA5" w:rsidRDefault="00430CA5" w:rsidP="00430CA5">
      <w:pPr>
        <w:rPr>
          <w:rFonts w:ascii="Times New Roman" w:hAnsi="Times New Roman" w:cs="Times New Roman"/>
          <w:sz w:val="28"/>
          <w:szCs w:val="28"/>
        </w:rPr>
      </w:pPr>
    </w:p>
    <w:p w14:paraId="21795CE7" w14:textId="77777777" w:rsidR="00430CA5" w:rsidRDefault="00430CA5" w:rsidP="00430CA5">
      <w:pPr>
        <w:rPr>
          <w:rFonts w:ascii="Times New Roman" w:hAnsi="Times New Roman" w:cs="Times New Roman"/>
          <w:sz w:val="28"/>
          <w:szCs w:val="28"/>
        </w:rPr>
      </w:pPr>
    </w:p>
    <w:p w14:paraId="47EDC842" w14:textId="77777777" w:rsidR="00430CA5" w:rsidRPr="002E6BDA" w:rsidRDefault="00430CA5" w:rsidP="00430CA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component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109DD9E8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{ Component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12BD5B12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</w:p>
    <w:p w14:paraId="055B8773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5B42B8">
        <w:rPr>
          <w:rFonts w:ascii="Times New Roman" w:hAnsi="Times New Roman" w:cs="Times New Roman"/>
          <w:sz w:val="32"/>
          <w:szCs w:val="32"/>
        </w:rPr>
        <w:t>Component(</w:t>
      </w:r>
      <w:proofErr w:type="gramEnd"/>
      <w:r w:rsidRPr="005B42B8">
        <w:rPr>
          <w:rFonts w:ascii="Times New Roman" w:hAnsi="Times New Roman" w:cs="Times New Roman"/>
          <w:sz w:val="32"/>
          <w:szCs w:val="32"/>
        </w:rPr>
        <w:t>{</w:t>
      </w:r>
    </w:p>
    <w:p w14:paraId="23680C50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selector: 'app-root',</w:t>
      </w:r>
    </w:p>
    <w:p w14:paraId="69AD221E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templateUrl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: './app.component.html',</w:t>
      </w:r>
    </w:p>
    <w:p w14:paraId="3202B68F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styleUrls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>: ['./app.component.css']</w:t>
      </w:r>
    </w:p>
    <w:p w14:paraId="2D2267BD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>})</w:t>
      </w:r>
    </w:p>
    <w:p w14:paraId="1BF284B2" w14:textId="77777777" w:rsidR="00430CA5" w:rsidRPr="005B42B8" w:rsidRDefault="00430CA5" w:rsidP="00430CA5">
      <w:pPr>
        <w:rPr>
          <w:rFonts w:ascii="Times New Roman" w:hAnsi="Times New Roman" w:cs="Times New Roman"/>
          <w:sz w:val="32"/>
          <w:szCs w:val="32"/>
        </w:rPr>
      </w:pPr>
      <w:r w:rsidRPr="005B42B8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5B42B8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r w:rsidRPr="005B42B8">
        <w:rPr>
          <w:rFonts w:ascii="Times New Roman" w:hAnsi="Times New Roman" w:cs="Times New Roman"/>
          <w:sz w:val="32"/>
          <w:szCs w:val="32"/>
        </w:rPr>
        <w:t xml:space="preserve"> {</w:t>
      </w:r>
    </w:p>
    <w:p w14:paraId="77FDB236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>public fruits = [</w:t>
      </w:r>
    </w:p>
    <w:p w14:paraId="5AAAC27E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{ name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: "Orange" , price : 100},</w:t>
      </w:r>
    </w:p>
    <w:p w14:paraId="63F445CC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{ name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: "Apple" , price : 200},</w:t>
      </w:r>
    </w:p>
    <w:p w14:paraId="2D267DC6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{ name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: "Mango" , price : 300},</w:t>
      </w:r>
    </w:p>
    <w:p w14:paraId="38B3E687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{ name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: "</w:t>
      </w:r>
      <w:proofErr w:type="spellStart"/>
      <w:r w:rsidRPr="00430CA5">
        <w:rPr>
          <w:rFonts w:ascii="Times New Roman" w:hAnsi="Times New Roman" w:cs="Times New Roman"/>
          <w:sz w:val="32"/>
          <w:szCs w:val="32"/>
        </w:rPr>
        <w:t>Kivi</w:t>
      </w:r>
      <w:proofErr w:type="spellEnd"/>
      <w:r w:rsidRPr="00430CA5">
        <w:rPr>
          <w:rFonts w:ascii="Times New Roman" w:hAnsi="Times New Roman" w:cs="Times New Roman"/>
          <w:sz w:val="32"/>
          <w:szCs w:val="32"/>
        </w:rPr>
        <w:t>" , price : 400},</w:t>
      </w:r>
    </w:p>
    <w:p w14:paraId="689F9B76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{ name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: "Banana" , price : 500},</w:t>
      </w:r>
    </w:p>
    <w:p w14:paraId="4E1BF693" w14:textId="77777777" w:rsidR="00430CA5" w:rsidRP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430CA5">
        <w:rPr>
          <w:rFonts w:ascii="Times New Roman" w:hAnsi="Times New Roman" w:cs="Times New Roman"/>
          <w:sz w:val="32"/>
          <w:szCs w:val="32"/>
        </w:rPr>
        <w:t>{ name</w:t>
      </w:r>
      <w:proofErr w:type="gramEnd"/>
      <w:r w:rsidRPr="00430CA5">
        <w:rPr>
          <w:rFonts w:ascii="Times New Roman" w:hAnsi="Times New Roman" w:cs="Times New Roman"/>
          <w:sz w:val="32"/>
          <w:szCs w:val="32"/>
        </w:rPr>
        <w:t xml:space="preserve"> : "Grapes" , price : 600}</w:t>
      </w:r>
    </w:p>
    <w:p w14:paraId="4592E65C" w14:textId="2A4EF5F1" w:rsid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 w:rsidRPr="00430CA5">
        <w:rPr>
          <w:rFonts w:ascii="Times New Roman" w:hAnsi="Times New Roman" w:cs="Times New Roman"/>
          <w:sz w:val="32"/>
          <w:szCs w:val="32"/>
        </w:rPr>
        <w:t xml:space="preserve">    ];</w:t>
      </w:r>
    </w:p>
    <w:p w14:paraId="41766159" w14:textId="7E840692" w:rsidR="00430CA5" w:rsidRDefault="00430CA5" w:rsidP="00430CA5">
      <w:pPr>
        <w:tabs>
          <w:tab w:val="left" w:pos="5984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}</w:t>
      </w:r>
    </w:p>
    <w:p w14:paraId="29FCF9F7" w14:textId="6226620E" w:rsidR="00430CA5" w:rsidRDefault="00430CA5" w:rsidP="00430CA5">
      <w:pPr>
        <w:tabs>
          <w:tab w:val="left" w:pos="5984"/>
        </w:tabs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8AD15B9" wp14:editId="7A0A346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617797D" wp14:editId="7489B65F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CA38D" w14:textId="42A4C89F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</w:p>
    <w:p w14:paraId="46B16629" w14:textId="1EA90A0A" w:rsidR="00430CA5" w:rsidRPr="00430CA5" w:rsidRDefault="00430CA5" w:rsidP="00430CA5">
      <w:pPr>
        <w:rPr>
          <w:rFonts w:ascii="Times New Roman" w:hAnsi="Times New Roman" w:cs="Times New Roman"/>
          <w:sz w:val="32"/>
          <w:szCs w:val="32"/>
        </w:rPr>
      </w:pPr>
    </w:p>
    <w:p w14:paraId="55F2DEA0" w14:textId="59A613F9" w:rsidR="00430CA5" w:rsidRDefault="00430CA5" w:rsidP="00430CA5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</w:p>
    <w:p w14:paraId="53590EE6" w14:textId="1A9D666C" w:rsidR="00430CA5" w:rsidRDefault="00430CA5" w:rsidP="00430CA5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17898DAC" w14:textId="48077653" w:rsidR="007B51E1" w:rsidRPr="005B42B8" w:rsidRDefault="007B51E1" w:rsidP="007B51E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lastRenderedPageBreak/>
        <w:t>ANGULAR ROUTING</w:t>
      </w:r>
    </w:p>
    <w:p w14:paraId="130CB968" w14:textId="77777777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A318DEA" w14:textId="77777777" w:rsidR="007B51E1" w:rsidRPr="009D0B54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54">
        <w:rPr>
          <w:rFonts w:ascii="Times New Roman" w:hAnsi="Times New Roman" w:cs="Times New Roman"/>
          <w:b/>
          <w:bCs/>
          <w:sz w:val="36"/>
          <w:szCs w:val="36"/>
        </w:rPr>
        <w:t>app.component.html</w:t>
      </w:r>
    </w:p>
    <w:p w14:paraId="0A1E409F" w14:textId="77777777" w:rsidR="007B51E1" w:rsidRDefault="007B51E1" w:rsidP="007B51E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06608C7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&lt;nav class="navbar navbar-light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bg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-light"&gt;</w:t>
      </w:r>
    </w:p>
    <w:p w14:paraId="756BA01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&lt;div class="main-div"&gt;</w:t>
      </w:r>
    </w:p>
    <w:p w14:paraId="3CEA9955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&lt;div&gt;</w:t>
      </w:r>
    </w:p>
    <w:p w14:paraId="0F09243A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    Angular Routing</w:t>
      </w:r>
    </w:p>
    <w:p w14:paraId="6CBF9072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&lt;/div&gt;</w:t>
      </w:r>
    </w:p>
    <w:p w14:paraId="0C155B48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&lt;div&gt;</w:t>
      </w:r>
    </w:p>
    <w:p w14:paraId="2A5B81F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    &lt;ul class="ul-div"&gt;</w:t>
      </w:r>
    </w:p>
    <w:p w14:paraId="1396C6E4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        &lt;li [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Link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]="'/Home'"&gt;Home&lt;/li&gt;</w:t>
      </w:r>
    </w:p>
    <w:p w14:paraId="1A58D599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        &lt;li [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Link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]="'/About-us'"&gt;About us&lt;/li&gt;</w:t>
      </w:r>
    </w:p>
    <w:p w14:paraId="5D070DF8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        &lt;li [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Link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]="'/Contact-us'"&gt;Contact us&lt;/li&gt;</w:t>
      </w:r>
    </w:p>
    <w:p w14:paraId="72AFD68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    &lt;/ul&gt;</w:t>
      </w:r>
    </w:p>
    <w:p w14:paraId="5EC70244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    &lt;/div&gt;</w:t>
      </w:r>
    </w:p>
    <w:p w14:paraId="13AECE23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&lt;/div&gt;</w:t>
      </w:r>
    </w:p>
    <w:p w14:paraId="3426C99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&lt;/nav&gt;</w:t>
      </w:r>
    </w:p>
    <w:p w14:paraId="43133312" w14:textId="4F116F04" w:rsidR="007B51E1" w:rsidRDefault="007B51E1" w:rsidP="007B51E1">
      <w:pPr>
        <w:rPr>
          <w:rFonts w:ascii="Times New Roman" w:hAnsi="Times New Roman" w:cs="Times New Roman"/>
          <w:sz w:val="28"/>
          <w:szCs w:val="28"/>
        </w:rPr>
      </w:pPr>
      <w:r w:rsidRPr="007B51E1">
        <w:rPr>
          <w:rFonts w:ascii="Times New Roman" w:hAnsi="Times New Roman" w:cs="Times New Roman"/>
          <w:sz w:val="32"/>
          <w:szCs w:val="32"/>
        </w:rPr>
        <w:t>&lt;router-outlet&gt;&lt;/router-outlet&gt;</w:t>
      </w:r>
    </w:p>
    <w:p w14:paraId="529B0D88" w14:textId="77777777" w:rsidR="007B51E1" w:rsidRDefault="007B51E1" w:rsidP="007B51E1">
      <w:pPr>
        <w:rPr>
          <w:rFonts w:ascii="Times New Roman" w:hAnsi="Times New Roman" w:cs="Times New Roman"/>
          <w:sz w:val="28"/>
          <w:szCs w:val="28"/>
        </w:rPr>
      </w:pPr>
    </w:p>
    <w:p w14:paraId="21630C00" w14:textId="77777777" w:rsidR="007B51E1" w:rsidRDefault="007B51E1" w:rsidP="007B51E1">
      <w:pPr>
        <w:rPr>
          <w:rFonts w:ascii="Times New Roman" w:hAnsi="Times New Roman" w:cs="Times New Roman"/>
          <w:sz w:val="28"/>
          <w:szCs w:val="28"/>
        </w:rPr>
      </w:pPr>
    </w:p>
    <w:p w14:paraId="6FD01D8F" w14:textId="77777777" w:rsidR="007B51E1" w:rsidRDefault="007B51E1" w:rsidP="007B51E1">
      <w:pPr>
        <w:rPr>
          <w:rFonts w:ascii="Times New Roman" w:hAnsi="Times New Roman" w:cs="Times New Roman"/>
          <w:sz w:val="28"/>
          <w:szCs w:val="28"/>
        </w:rPr>
      </w:pPr>
    </w:p>
    <w:p w14:paraId="1E0AF4AE" w14:textId="77777777" w:rsidR="007B51E1" w:rsidRDefault="007B51E1" w:rsidP="007B51E1">
      <w:pPr>
        <w:rPr>
          <w:rFonts w:ascii="Times New Roman" w:hAnsi="Times New Roman" w:cs="Times New Roman"/>
          <w:sz w:val="28"/>
          <w:szCs w:val="28"/>
        </w:rPr>
      </w:pPr>
    </w:p>
    <w:p w14:paraId="25598942" w14:textId="1DC5E509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</w:t>
      </w:r>
      <w:r>
        <w:rPr>
          <w:rFonts w:ascii="Times New Roman" w:hAnsi="Times New Roman" w:cs="Times New Roman"/>
          <w:b/>
          <w:bCs/>
          <w:sz w:val="36"/>
          <w:szCs w:val="36"/>
        </w:rPr>
        <w:t>module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4BF03F3E" w14:textId="77777777" w:rsidR="007B51E1" w:rsidRPr="002E6BDA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AD7DC55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NgModule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362C83FE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BrowserModule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@angular/platform-browser';</w:t>
      </w:r>
    </w:p>
    <w:p w14:paraId="64D07C5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2D3E0F7C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RoutingModule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app-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ing.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40E4DCA4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26F15C3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FormsModule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@angular/forms';</w:t>
      </w:r>
    </w:p>
    <w:p w14:paraId="146A8AC3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Home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home/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home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565A0ED7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ContactUs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contact-us/contact-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us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57F82A3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boutUs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about-us/about-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us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66777CB4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10F7FC9B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NgModule(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{</w:t>
      </w:r>
    </w:p>
    <w:p w14:paraId="14A2796A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declarations: [</w:t>
      </w:r>
    </w:p>
    <w:p w14:paraId="38188657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,</w:t>
      </w:r>
    </w:p>
    <w:p w14:paraId="1FE67F3D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Home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,</w:t>
      </w:r>
    </w:p>
    <w:p w14:paraId="68AC1383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ContactUs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,</w:t>
      </w:r>
    </w:p>
    <w:p w14:paraId="2C7565F4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boutUsComponent</w:t>
      </w:r>
      <w:proofErr w:type="spellEnd"/>
    </w:p>
    <w:p w14:paraId="2ED5018E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],</w:t>
      </w:r>
    </w:p>
    <w:p w14:paraId="3CA97C1A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imports: [</w:t>
      </w:r>
    </w:p>
    <w:p w14:paraId="4D0AD147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Browser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,</w:t>
      </w:r>
    </w:p>
    <w:p w14:paraId="330B76D9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Routing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,</w:t>
      </w:r>
    </w:p>
    <w:p w14:paraId="59DB257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lastRenderedPageBreak/>
        <w:t xml:space="preserve">  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FormsModule</w:t>
      </w:r>
      <w:proofErr w:type="spellEnd"/>
    </w:p>
    <w:p w14:paraId="47384C3F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],</w:t>
      </w:r>
    </w:p>
    <w:p w14:paraId="55D1F1D0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providers: [],</w:t>
      </w:r>
    </w:p>
    <w:p w14:paraId="7236AC19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bootstrap: [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]</w:t>
      </w:r>
    </w:p>
    <w:p w14:paraId="36753EBB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)</w:t>
      </w:r>
    </w:p>
    <w:p w14:paraId="236F010C" w14:textId="5AB71779" w:rsidR="00430CA5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{ }</w:t>
      </w:r>
      <w:proofErr w:type="gramEnd"/>
    </w:p>
    <w:p w14:paraId="3D0C50A7" w14:textId="1C7EEC63" w:rsid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0B6CB18A" w14:textId="77777777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t>app.</w:t>
      </w:r>
      <w:r>
        <w:rPr>
          <w:rFonts w:ascii="Times New Roman" w:hAnsi="Times New Roman" w:cs="Times New Roman"/>
          <w:b/>
          <w:bCs/>
          <w:sz w:val="36"/>
          <w:szCs w:val="36"/>
        </w:rPr>
        <w:t>module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08F2D472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proofErr w:type="gramStart"/>
      <w:r w:rsidRPr="007B51E1">
        <w:rPr>
          <w:rFonts w:ascii="Times New Roman" w:hAnsi="Times New Roman" w:cs="Times New Roman"/>
          <w:sz w:val="32"/>
          <w:szCs w:val="32"/>
        </w:rPr>
        <w:t>.main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-div{</w:t>
      </w:r>
    </w:p>
    <w:p w14:paraId="66CCD4FB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display: flex;</w:t>
      </w:r>
    </w:p>
    <w:p w14:paraId="5B138A88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justify-content: space-between;</w:t>
      </w:r>
    </w:p>
    <w:p w14:paraId="17B66C15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align-items: center;</w:t>
      </w:r>
    </w:p>
    <w:p w14:paraId="4C5D31F4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background-color: aqua;</w:t>
      </w:r>
    </w:p>
    <w:p w14:paraId="2E522CB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</w:t>
      </w:r>
    </w:p>
    <w:p w14:paraId="21894DFB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2B815B32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proofErr w:type="gramStart"/>
      <w:r w:rsidRPr="007B51E1">
        <w:rPr>
          <w:rFonts w:ascii="Times New Roman" w:hAnsi="Times New Roman" w:cs="Times New Roman"/>
          <w:sz w:val="32"/>
          <w:szCs w:val="32"/>
        </w:rPr>
        <w:t>.ul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-div{</w:t>
      </w:r>
    </w:p>
    <w:p w14:paraId="1C944BCE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display: flex;</w:t>
      </w:r>
    </w:p>
    <w:p w14:paraId="002CF1FC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list-style: none;</w:t>
      </w:r>
    </w:p>
    <w:p w14:paraId="574C0359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</w:t>
      </w:r>
    </w:p>
    <w:p w14:paraId="1A294D05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3D7C78F5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proofErr w:type="gramStart"/>
      <w:r w:rsidRPr="007B51E1">
        <w:rPr>
          <w:rFonts w:ascii="Times New Roman" w:hAnsi="Times New Roman" w:cs="Times New Roman"/>
          <w:sz w:val="32"/>
          <w:szCs w:val="32"/>
        </w:rPr>
        <w:t>.ul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-div&gt;li{</w:t>
      </w:r>
    </w:p>
    <w:p w14:paraId="6B39150F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padding: 5px;</w:t>
      </w:r>
    </w:p>
    <w:p w14:paraId="4C3F6403" w14:textId="3167E37C" w:rsid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</w:t>
      </w:r>
    </w:p>
    <w:p w14:paraId="53E72FAE" w14:textId="5C4454BA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app-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36"/>
          <w:szCs w:val="36"/>
        </w:rPr>
        <w:t>routing.module</w:t>
      </w:r>
      <w:proofErr w:type="gramEnd"/>
      <w:r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44733FBB" w14:textId="77777777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D6A9FE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{ Component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,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Ng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3E845D92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Module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>, Routes } from '@angular/router' ;</w:t>
      </w:r>
    </w:p>
    <w:p w14:paraId="770673EA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Home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home/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home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4D99DBF5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boutUs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about-us/about-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us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22981AE6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ContactUs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./contact-us/contact-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us.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';</w:t>
      </w:r>
    </w:p>
    <w:p w14:paraId="404CBBAD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5AC8B8AF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const routes: Routes = [</w:t>
      </w:r>
    </w:p>
    <w:p w14:paraId="6161ED6F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{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path:'Hom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', </w:t>
      </w:r>
      <w:proofErr w:type="spellStart"/>
      <w:proofErr w:type="gramStart"/>
      <w:r w:rsidRPr="007B51E1">
        <w:rPr>
          <w:rFonts w:ascii="Times New Roman" w:hAnsi="Times New Roman" w:cs="Times New Roman"/>
          <w:sz w:val="32"/>
          <w:szCs w:val="32"/>
        </w:rPr>
        <w:t>component:Home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>},</w:t>
      </w:r>
    </w:p>
    <w:p w14:paraId="04DEAFB1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{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path:'About-us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', </w:t>
      </w:r>
      <w:proofErr w:type="spellStart"/>
      <w:proofErr w:type="gramStart"/>
      <w:r w:rsidRPr="007B51E1">
        <w:rPr>
          <w:rFonts w:ascii="Times New Roman" w:hAnsi="Times New Roman" w:cs="Times New Roman"/>
          <w:sz w:val="32"/>
          <w:szCs w:val="32"/>
        </w:rPr>
        <w:t>component:AboutUs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>},</w:t>
      </w:r>
    </w:p>
    <w:p w14:paraId="6E06D025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{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path:'Contact-us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', </w:t>
      </w:r>
      <w:proofErr w:type="spellStart"/>
      <w:proofErr w:type="gramStart"/>
      <w:r w:rsidRPr="007B51E1">
        <w:rPr>
          <w:rFonts w:ascii="Times New Roman" w:hAnsi="Times New Roman" w:cs="Times New Roman"/>
          <w:sz w:val="32"/>
          <w:szCs w:val="32"/>
        </w:rPr>
        <w:t>component:ContactUsComponent</w:t>
      </w:r>
      <w:proofErr w:type="spellEnd"/>
      <w:proofErr w:type="gramEnd"/>
      <w:r w:rsidRPr="007B51E1">
        <w:rPr>
          <w:rFonts w:ascii="Times New Roman" w:hAnsi="Times New Roman" w:cs="Times New Roman"/>
          <w:sz w:val="32"/>
          <w:szCs w:val="32"/>
        </w:rPr>
        <w:t>},</w:t>
      </w:r>
    </w:p>
    <w:p w14:paraId="166C1A26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];</w:t>
      </w:r>
    </w:p>
    <w:p w14:paraId="4C33DD46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</w:p>
    <w:p w14:paraId="7CBCAC7B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NgModule(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{</w:t>
      </w:r>
    </w:p>
    <w:p w14:paraId="6D31D3A8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imports: [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Module.forRoo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(routes)],</w:t>
      </w:r>
    </w:p>
    <w:p w14:paraId="2B91C04E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exports: [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]</w:t>
      </w:r>
    </w:p>
    <w:p w14:paraId="118B35F3" w14:textId="77777777" w:rsidR="007B51E1" w:rsidRP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)</w:t>
      </w:r>
    </w:p>
    <w:p w14:paraId="798ED207" w14:textId="1460D2CF" w:rsidR="007B51E1" w:rsidRDefault="007B51E1" w:rsidP="007B51E1">
      <w:pPr>
        <w:tabs>
          <w:tab w:val="left" w:pos="5779"/>
        </w:tabs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AppRoutingModul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{ }</w:t>
      </w:r>
      <w:proofErr w:type="gramEnd"/>
    </w:p>
    <w:p w14:paraId="61841BED" w14:textId="24302CF0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6738C4DB" w14:textId="07E50551" w:rsid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78099C49" w14:textId="3A15CF45" w:rsidR="007B51E1" w:rsidRDefault="007B51E1" w:rsidP="007B51E1">
      <w:pPr>
        <w:tabs>
          <w:tab w:val="left" w:pos="2169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</w:p>
    <w:p w14:paraId="1D420815" w14:textId="33C92FA6" w:rsidR="007B51E1" w:rsidRPr="007B51E1" w:rsidRDefault="006203D6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hyperlink r:id="rId18" w:history="1">
        <w:r w:rsidR="007B51E1" w:rsidRPr="007B51E1">
          <w:rPr>
            <w:rFonts w:ascii="Times New Roman" w:hAnsi="Times New Roman" w:cs="Times New Roman"/>
            <w:b/>
            <w:bCs/>
            <w:sz w:val="36"/>
            <w:szCs w:val="36"/>
          </w:rPr>
          <w:t>home.component.html</w:t>
        </w:r>
      </w:hyperlink>
    </w:p>
    <w:p w14:paraId="0683848D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2EC85F61" w14:textId="347F7809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&lt;h3&gt;Hey Welcome to Home&lt;/h3&gt;</w:t>
      </w:r>
    </w:p>
    <w:p w14:paraId="2CB1B3BD" w14:textId="0EBD23DB" w:rsid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&lt;button (click)="</w:t>
      </w:r>
      <w:proofErr w:type="spellStart"/>
      <w:proofErr w:type="gramStart"/>
      <w:r w:rsidRPr="007B51E1">
        <w:rPr>
          <w:rFonts w:ascii="Times New Roman" w:hAnsi="Times New Roman" w:cs="Times New Roman"/>
          <w:sz w:val="32"/>
          <w:szCs w:val="32"/>
        </w:rPr>
        <w:t>gotoContac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)"&gt;Go to Contact us component&lt;/button&gt;</w:t>
      </w:r>
    </w:p>
    <w:p w14:paraId="09153EBC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061DA2EB" w14:textId="5E65E8C9" w:rsidR="007B51E1" w:rsidRDefault="006203D6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hyperlink r:id="rId19" w:history="1">
        <w:r w:rsidR="007B51E1" w:rsidRPr="007B51E1">
          <w:rPr>
            <w:rFonts w:ascii="Times New Roman" w:hAnsi="Times New Roman" w:cs="Times New Roman"/>
            <w:b/>
            <w:bCs/>
            <w:sz w:val="36"/>
            <w:szCs w:val="36"/>
          </w:rPr>
          <w:t>home.component.ts</w:t>
        </w:r>
      </w:hyperlink>
    </w:p>
    <w:p w14:paraId="758ABF15" w14:textId="17DAE357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86378C3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{ Component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6B1C8DC1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{ Router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 } from '@angular/router';</w:t>
      </w:r>
    </w:p>
    <w:p w14:paraId="417718C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10FF5BB3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Component(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{</w:t>
      </w:r>
    </w:p>
    <w:p w14:paraId="2F6D92BB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selector: 'app-home',</w:t>
      </w:r>
    </w:p>
    <w:p w14:paraId="19A2EC53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templateUrl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: './home.component.html',</w:t>
      </w:r>
    </w:p>
    <w:p w14:paraId="1A50DE35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styleUrls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: ['./home.component.css']</w:t>
      </w:r>
    </w:p>
    <w:p w14:paraId="2B69579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)</w:t>
      </w:r>
    </w:p>
    <w:p w14:paraId="0353235E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HomeComponen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 xml:space="preserve"> {</w:t>
      </w:r>
    </w:p>
    <w:p w14:paraId="27806DE5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0504AC22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7B51E1">
        <w:rPr>
          <w:rFonts w:ascii="Times New Roman" w:hAnsi="Times New Roman" w:cs="Times New Roman"/>
          <w:sz w:val="32"/>
          <w:szCs w:val="32"/>
        </w:rPr>
        <w:t>constructor(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 xml:space="preserve">private </w:t>
      </w:r>
      <w:proofErr w:type="spellStart"/>
      <w:r w:rsidRPr="007B51E1">
        <w:rPr>
          <w:rFonts w:ascii="Times New Roman" w:hAnsi="Times New Roman" w:cs="Times New Roman"/>
          <w:sz w:val="32"/>
          <w:szCs w:val="32"/>
        </w:rPr>
        <w:t>router:Router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){ }</w:t>
      </w:r>
    </w:p>
    <w:p w14:paraId="1F4C58D7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4EF8E454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proofErr w:type="gramStart"/>
      <w:r w:rsidRPr="007B51E1">
        <w:rPr>
          <w:rFonts w:ascii="Times New Roman" w:hAnsi="Times New Roman" w:cs="Times New Roman"/>
          <w:sz w:val="32"/>
          <w:szCs w:val="32"/>
        </w:rPr>
        <w:t>gotoContact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){</w:t>
      </w:r>
    </w:p>
    <w:p w14:paraId="3D5C5B82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proofErr w:type="gramStart"/>
      <w:r w:rsidRPr="007B51E1">
        <w:rPr>
          <w:rFonts w:ascii="Times New Roman" w:hAnsi="Times New Roman" w:cs="Times New Roman"/>
          <w:sz w:val="32"/>
          <w:szCs w:val="32"/>
        </w:rPr>
        <w:t>this.router</w:t>
      </w:r>
      <w:proofErr w:type="gramEnd"/>
      <w:r w:rsidRPr="007B51E1">
        <w:rPr>
          <w:rFonts w:ascii="Times New Roman" w:hAnsi="Times New Roman" w:cs="Times New Roman"/>
          <w:sz w:val="32"/>
          <w:szCs w:val="32"/>
        </w:rPr>
        <w:t>.navigate</w:t>
      </w:r>
      <w:proofErr w:type="spellEnd"/>
      <w:r w:rsidRPr="007B51E1">
        <w:rPr>
          <w:rFonts w:ascii="Times New Roman" w:hAnsi="Times New Roman" w:cs="Times New Roman"/>
          <w:sz w:val="32"/>
          <w:szCs w:val="32"/>
        </w:rPr>
        <w:t>(['Contact-us'])</w:t>
      </w:r>
    </w:p>
    <w:p w14:paraId="1B2F60C5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43504DEE" w14:textId="03A0378B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}</w:t>
      </w:r>
    </w:p>
    <w:p w14:paraId="0A00F8FD" w14:textId="192CAF03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contact-us.component.html</w:t>
      </w:r>
    </w:p>
    <w:p w14:paraId="2C388C03" w14:textId="77777777" w:rsidR="007B51E1" w:rsidRPr="007B51E1" w:rsidRDefault="007B51E1" w:rsidP="007B51E1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242D357" w14:textId="53542C8A" w:rsid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>&lt;h3&gt;Welcome to Contact us component&lt;/h3&gt;</w:t>
      </w:r>
    </w:p>
    <w:p w14:paraId="5F3D82D9" w14:textId="77777777" w:rsidR="007B51E1" w:rsidRP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</w:p>
    <w:p w14:paraId="3636053D" w14:textId="2109FFAF" w:rsidR="007B51E1" w:rsidRDefault="007B51E1" w:rsidP="007B51E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about-us.component.html</w:t>
      </w:r>
    </w:p>
    <w:p w14:paraId="71BD4B8D" w14:textId="060856FD" w:rsidR="007B51E1" w:rsidRDefault="007B51E1" w:rsidP="007B51E1">
      <w:pPr>
        <w:tabs>
          <w:tab w:val="left" w:pos="2169"/>
        </w:tabs>
        <w:rPr>
          <w:rFonts w:ascii="Times New Roman" w:hAnsi="Times New Roman" w:cs="Times New Roman"/>
          <w:sz w:val="32"/>
          <w:szCs w:val="32"/>
        </w:rPr>
      </w:pPr>
    </w:p>
    <w:p w14:paraId="023DA46D" w14:textId="02F114C8" w:rsidR="007B51E1" w:rsidRDefault="007B51E1" w:rsidP="007B51E1">
      <w:pPr>
        <w:rPr>
          <w:rFonts w:ascii="Times New Roman" w:hAnsi="Times New Roman" w:cs="Times New Roman"/>
          <w:sz w:val="32"/>
          <w:szCs w:val="32"/>
        </w:rPr>
      </w:pPr>
      <w:r w:rsidRPr="007B51E1">
        <w:rPr>
          <w:rFonts w:ascii="Times New Roman" w:hAnsi="Times New Roman" w:cs="Times New Roman"/>
          <w:sz w:val="32"/>
          <w:szCs w:val="32"/>
        </w:rPr>
        <w:t xml:space="preserve">&lt;h3&gt;Welcome to </w:t>
      </w:r>
      <w:r>
        <w:rPr>
          <w:rFonts w:ascii="Times New Roman" w:hAnsi="Times New Roman" w:cs="Times New Roman"/>
          <w:sz w:val="32"/>
          <w:szCs w:val="32"/>
        </w:rPr>
        <w:t>About</w:t>
      </w:r>
      <w:r w:rsidRPr="007B51E1">
        <w:rPr>
          <w:rFonts w:ascii="Times New Roman" w:hAnsi="Times New Roman" w:cs="Times New Roman"/>
          <w:sz w:val="32"/>
          <w:szCs w:val="32"/>
        </w:rPr>
        <w:t xml:space="preserve"> us component&lt;/h3&gt;</w:t>
      </w:r>
    </w:p>
    <w:p w14:paraId="08FDD7A5" w14:textId="3EC129E3" w:rsidR="007B51E1" w:rsidRDefault="007B51E1" w:rsidP="007B51E1">
      <w:pPr>
        <w:tabs>
          <w:tab w:val="left" w:pos="2169"/>
        </w:tabs>
        <w:rPr>
          <w:rFonts w:ascii="Times New Roman" w:hAnsi="Times New Roman" w:cs="Times New Roman"/>
          <w:sz w:val="32"/>
          <w:szCs w:val="32"/>
        </w:rPr>
      </w:pPr>
    </w:p>
    <w:p w14:paraId="1370C242" w14:textId="14E03CAA" w:rsidR="00537C9C" w:rsidRDefault="00537C9C" w:rsidP="007B51E1">
      <w:pPr>
        <w:tabs>
          <w:tab w:val="left" w:pos="2169"/>
        </w:tabs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14E8F8B4" wp14:editId="675331AA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6F8D31B" wp14:editId="7DA53161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FE6A9ED" wp14:editId="45644249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A3FE29F" wp14:editId="324FC1AA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1242" w14:textId="79B2E9EC" w:rsidR="00537C9C" w:rsidRPr="00537C9C" w:rsidRDefault="00537C9C" w:rsidP="00537C9C">
      <w:pPr>
        <w:rPr>
          <w:rFonts w:ascii="Times New Roman" w:hAnsi="Times New Roman" w:cs="Times New Roman"/>
          <w:sz w:val="32"/>
          <w:szCs w:val="32"/>
        </w:rPr>
      </w:pPr>
    </w:p>
    <w:p w14:paraId="5FC50C4D" w14:textId="2575D2B2" w:rsidR="00537C9C" w:rsidRPr="00537C9C" w:rsidRDefault="00537C9C" w:rsidP="00537C9C">
      <w:pPr>
        <w:rPr>
          <w:rFonts w:ascii="Times New Roman" w:hAnsi="Times New Roman" w:cs="Times New Roman"/>
          <w:sz w:val="32"/>
          <w:szCs w:val="32"/>
        </w:rPr>
      </w:pPr>
    </w:p>
    <w:p w14:paraId="3420BFA5" w14:textId="26E36DC3" w:rsidR="00537C9C" w:rsidRDefault="00537C9C" w:rsidP="00537C9C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</w:p>
    <w:p w14:paraId="7DF6987E" w14:textId="784524FD" w:rsidR="00537C9C" w:rsidRDefault="00537C9C" w:rsidP="00537C9C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7AF940AF" w14:textId="7D87FC30" w:rsidR="00B425B4" w:rsidRPr="005B42B8" w:rsidRDefault="00B425B4" w:rsidP="00B425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lastRenderedPageBreak/>
        <w:t xml:space="preserve">ANGULAR </w:t>
      </w:r>
      <w:r>
        <w:rPr>
          <w:rFonts w:ascii="Times New Roman" w:hAnsi="Times New Roman" w:cs="Times New Roman"/>
          <w:b/>
          <w:bCs/>
          <w:sz w:val="44"/>
          <w:szCs w:val="44"/>
        </w:rPr>
        <w:t>API CALLING</w:t>
      </w:r>
    </w:p>
    <w:p w14:paraId="473375CE" w14:textId="77777777" w:rsidR="00B425B4" w:rsidRDefault="00B425B4" w:rsidP="00B425B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3B3FF9" w14:textId="77777777" w:rsidR="00B425B4" w:rsidRPr="009D0B54" w:rsidRDefault="00B425B4" w:rsidP="00B425B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D0B54">
        <w:rPr>
          <w:rFonts w:ascii="Times New Roman" w:hAnsi="Times New Roman" w:cs="Times New Roman"/>
          <w:b/>
          <w:bCs/>
          <w:sz w:val="36"/>
          <w:szCs w:val="36"/>
        </w:rPr>
        <w:t>app.component.html</w:t>
      </w:r>
    </w:p>
    <w:p w14:paraId="2811E8A8" w14:textId="77777777" w:rsidR="00B425B4" w:rsidRDefault="00B425B4" w:rsidP="00B425B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DF0E19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4C2C8B2E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  <w:r w:rsidRPr="00313EFD">
        <w:rPr>
          <w:rFonts w:ascii="Times New Roman" w:hAnsi="Times New Roman" w:cs="Times New Roman"/>
          <w:sz w:val="32"/>
          <w:szCs w:val="32"/>
        </w:rPr>
        <w:t>&lt;h3 style="text-align: center;"&gt;</w:t>
      </w:r>
      <w:proofErr w:type="spellStart"/>
      <w:r w:rsidRPr="00313EFD">
        <w:rPr>
          <w:rFonts w:ascii="Times New Roman" w:hAnsi="Times New Roman" w:cs="Times New Roman"/>
          <w:sz w:val="32"/>
          <w:szCs w:val="32"/>
        </w:rPr>
        <w:t>Api</w:t>
      </w:r>
      <w:proofErr w:type="spellEnd"/>
      <w:r w:rsidRPr="00313EFD">
        <w:rPr>
          <w:rFonts w:ascii="Times New Roman" w:hAnsi="Times New Roman" w:cs="Times New Roman"/>
          <w:sz w:val="32"/>
          <w:szCs w:val="32"/>
        </w:rPr>
        <w:t xml:space="preserve"> Calling in Angular&lt;/h3&gt;</w:t>
      </w:r>
    </w:p>
    <w:p w14:paraId="63E44318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46EED253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5307957D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  <w:r w:rsidRPr="00313EFD">
        <w:rPr>
          <w:rFonts w:ascii="Times New Roman" w:hAnsi="Times New Roman" w:cs="Times New Roman"/>
          <w:sz w:val="32"/>
          <w:szCs w:val="32"/>
        </w:rPr>
        <w:t>&lt;h3 style="text-align: center;"&gt;Get Method&lt;/h3&gt;</w:t>
      </w:r>
    </w:p>
    <w:p w14:paraId="64FEC65B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1D0C8B1F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  <w:r w:rsidRPr="00313EFD">
        <w:rPr>
          <w:rFonts w:ascii="Times New Roman" w:hAnsi="Times New Roman" w:cs="Times New Roman"/>
          <w:sz w:val="32"/>
          <w:szCs w:val="32"/>
        </w:rPr>
        <w:t xml:space="preserve">        {{</w:t>
      </w:r>
      <w:proofErr w:type="spellStart"/>
      <w:r w:rsidRPr="00313EFD">
        <w:rPr>
          <w:rFonts w:ascii="Times New Roman" w:hAnsi="Times New Roman" w:cs="Times New Roman"/>
          <w:sz w:val="32"/>
          <w:szCs w:val="32"/>
        </w:rPr>
        <w:t>getArray</w:t>
      </w:r>
      <w:proofErr w:type="spellEnd"/>
      <w:r w:rsidRPr="00313EFD">
        <w:rPr>
          <w:rFonts w:ascii="Times New Roman" w:hAnsi="Times New Roman" w:cs="Times New Roman"/>
          <w:sz w:val="32"/>
          <w:szCs w:val="32"/>
        </w:rPr>
        <w:t xml:space="preserve"> | json}}</w:t>
      </w:r>
    </w:p>
    <w:p w14:paraId="0541D39F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49602672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  <w:r w:rsidRPr="00313EFD">
        <w:rPr>
          <w:rFonts w:ascii="Times New Roman" w:hAnsi="Times New Roman" w:cs="Times New Roman"/>
          <w:sz w:val="32"/>
          <w:szCs w:val="32"/>
        </w:rPr>
        <w:t>&lt;h3 style="text-align: center;"&gt;Post Method&lt;/h3&gt;</w:t>
      </w:r>
    </w:p>
    <w:p w14:paraId="08AFB949" w14:textId="77777777" w:rsidR="00313EFD" w:rsidRP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5FAAC222" w14:textId="0A7435B5" w:rsidR="00B425B4" w:rsidRDefault="00313EFD" w:rsidP="00313EFD">
      <w:pPr>
        <w:rPr>
          <w:rFonts w:ascii="Times New Roman" w:hAnsi="Times New Roman" w:cs="Times New Roman"/>
          <w:sz w:val="32"/>
          <w:szCs w:val="32"/>
        </w:rPr>
      </w:pPr>
      <w:r w:rsidRPr="00313EFD">
        <w:rPr>
          <w:rFonts w:ascii="Times New Roman" w:hAnsi="Times New Roman" w:cs="Times New Roman"/>
          <w:sz w:val="32"/>
          <w:szCs w:val="32"/>
        </w:rPr>
        <w:t xml:space="preserve">        {{</w:t>
      </w:r>
      <w:proofErr w:type="spellStart"/>
      <w:r w:rsidRPr="00313EFD">
        <w:rPr>
          <w:rFonts w:ascii="Times New Roman" w:hAnsi="Times New Roman" w:cs="Times New Roman"/>
          <w:sz w:val="32"/>
          <w:szCs w:val="32"/>
        </w:rPr>
        <w:t>postArray</w:t>
      </w:r>
      <w:proofErr w:type="spellEnd"/>
      <w:r w:rsidRPr="00313EFD">
        <w:rPr>
          <w:rFonts w:ascii="Times New Roman" w:hAnsi="Times New Roman" w:cs="Times New Roman"/>
          <w:sz w:val="32"/>
          <w:szCs w:val="32"/>
        </w:rPr>
        <w:t xml:space="preserve"> | json}}</w:t>
      </w:r>
    </w:p>
    <w:p w14:paraId="273D1B20" w14:textId="6E466134" w:rsid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1D0C0C24" w14:textId="723A8B7B" w:rsid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4B05D5AF" w14:textId="39E378E9" w:rsid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66A2506B" w14:textId="7BF40789" w:rsidR="00313EFD" w:rsidRDefault="00313EFD" w:rsidP="00313EFD">
      <w:pPr>
        <w:rPr>
          <w:rFonts w:ascii="Times New Roman" w:hAnsi="Times New Roman" w:cs="Times New Roman"/>
          <w:sz w:val="32"/>
          <w:szCs w:val="32"/>
        </w:rPr>
      </w:pPr>
    </w:p>
    <w:p w14:paraId="5BD21DD6" w14:textId="77777777" w:rsidR="00313EFD" w:rsidRDefault="00313EFD" w:rsidP="00313EFD">
      <w:pPr>
        <w:rPr>
          <w:rFonts w:ascii="Times New Roman" w:hAnsi="Times New Roman" w:cs="Times New Roman"/>
          <w:sz w:val="28"/>
          <w:szCs w:val="28"/>
        </w:rPr>
      </w:pPr>
    </w:p>
    <w:p w14:paraId="34E6825F" w14:textId="77777777" w:rsidR="00B425B4" w:rsidRDefault="00B425B4" w:rsidP="00B425B4">
      <w:pPr>
        <w:rPr>
          <w:rFonts w:ascii="Times New Roman" w:hAnsi="Times New Roman" w:cs="Times New Roman"/>
          <w:sz w:val="28"/>
          <w:szCs w:val="28"/>
        </w:rPr>
      </w:pPr>
    </w:p>
    <w:p w14:paraId="0A243F32" w14:textId="77777777" w:rsidR="00B425B4" w:rsidRDefault="00B425B4" w:rsidP="00B425B4">
      <w:pPr>
        <w:rPr>
          <w:rFonts w:ascii="Times New Roman" w:hAnsi="Times New Roman" w:cs="Times New Roman"/>
          <w:sz w:val="28"/>
          <w:szCs w:val="28"/>
        </w:rPr>
      </w:pPr>
    </w:p>
    <w:p w14:paraId="2B991BFC" w14:textId="77777777" w:rsidR="00B425B4" w:rsidRDefault="00B425B4" w:rsidP="00B425B4">
      <w:pPr>
        <w:rPr>
          <w:rFonts w:ascii="Times New Roman" w:hAnsi="Times New Roman" w:cs="Times New Roman"/>
          <w:sz w:val="28"/>
          <w:szCs w:val="28"/>
        </w:rPr>
      </w:pPr>
    </w:p>
    <w:p w14:paraId="2BD35C94" w14:textId="395E12DD" w:rsidR="00B425B4" w:rsidRDefault="00B425B4" w:rsidP="00B425B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2E6BDA">
        <w:rPr>
          <w:rFonts w:ascii="Times New Roman" w:hAnsi="Times New Roman" w:cs="Times New Roman"/>
          <w:b/>
          <w:bCs/>
          <w:sz w:val="36"/>
          <w:szCs w:val="36"/>
        </w:rPr>
        <w:lastRenderedPageBreak/>
        <w:t>app.</w:t>
      </w:r>
      <w:r w:rsidR="008D1413">
        <w:rPr>
          <w:rFonts w:ascii="Times New Roman" w:hAnsi="Times New Roman" w:cs="Times New Roman"/>
          <w:b/>
          <w:bCs/>
          <w:sz w:val="36"/>
          <w:szCs w:val="36"/>
        </w:rPr>
        <w:t>component</w:t>
      </w:r>
      <w:proofErr w:type="gramEnd"/>
      <w:r w:rsidRPr="002E6BDA"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0FA8EAA2" w14:textId="5E3E11E8" w:rsidR="00537C9C" w:rsidRDefault="00537C9C" w:rsidP="00537C9C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0F77EE76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Component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,OnInit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0703CB89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ApiCallService</w:t>
      </w:r>
      <w:proofErr w:type="spellEnd"/>
      <w:proofErr w:type="gramEnd"/>
      <w:r w:rsidRPr="00C909FE">
        <w:rPr>
          <w:rFonts w:ascii="Times New Roman" w:hAnsi="Times New Roman" w:cs="Times New Roman"/>
          <w:sz w:val="32"/>
          <w:szCs w:val="32"/>
        </w:rPr>
        <w:t xml:space="preserve"> } from './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api-call.service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';</w:t>
      </w:r>
    </w:p>
    <w:p w14:paraId="37A3EFC2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 xml:space="preserve">{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HttpClient</w:t>
      </w:r>
      <w:proofErr w:type="spellEnd"/>
      <w:proofErr w:type="gramEnd"/>
      <w:r w:rsidRPr="00C909FE">
        <w:rPr>
          <w:rFonts w:ascii="Times New Roman" w:hAnsi="Times New Roman" w:cs="Times New Roman"/>
          <w:sz w:val="32"/>
          <w:szCs w:val="32"/>
        </w:rPr>
        <w:t xml:space="preserve"> } from '@angular/common/http';</w:t>
      </w:r>
    </w:p>
    <w:p w14:paraId="2731A6AB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36D3A2A6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>Component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{</w:t>
      </w:r>
    </w:p>
    <w:p w14:paraId="70137A71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selector: 'app-root',</w:t>
      </w:r>
    </w:p>
    <w:p w14:paraId="364D2D79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templateUrl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: './app.component.html',</w:t>
      </w:r>
    </w:p>
    <w:p w14:paraId="49D64E80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styleUrls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: ['./app.component.css']</w:t>
      </w:r>
    </w:p>
    <w:p w14:paraId="3D8E72A5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})</w:t>
      </w:r>
    </w:p>
    <w:p w14:paraId="1CD0FE3C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AppComponent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 xml:space="preserve"> {</w:t>
      </w:r>
    </w:p>
    <w:p w14:paraId="18B5F28E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1726F240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public title= 'Angular Training';</w:t>
      </w:r>
    </w:p>
    <w:p w14:paraId="4C2851B9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41D40331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>constructor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 xml:space="preserve">private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getApi:ApiCallService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){}</w:t>
      </w:r>
    </w:p>
    <w:p w14:paraId="7D8B5899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65D2D1B4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postArray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 xml:space="preserve"> = [];</w:t>
      </w:r>
    </w:p>
    <w:p w14:paraId="63C3C46C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getArray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 xml:space="preserve"> = [];</w:t>
      </w:r>
    </w:p>
    <w:p w14:paraId="685361DC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61DE3413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ngOnInit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){</w:t>
      </w:r>
    </w:p>
    <w:p w14:paraId="2480A01C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758B1887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this.getApi.getMethod</w:t>
      </w:r>
      <w:proofErr w:type="spellEnd"/>
      <w:proofErr w:type="gramEnd"/>
      <w:r w:rsidRPr="00C909FE">
        <w:rPr>
          <w:rFonts w:ascii="Times New Roman" w:hAnsi="Times New Roman" w:cs="Times New Roman"/>
          <w:sz w:val="32"/>
          <w:szCs w:val="32"/>
        </w:rPr>
        <w:t>().subscribe((res) =&gt; {</w:t>
      </w:r>
    </w:p>
    <w:p w14:paraId="7438E262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lastRenderedPageBreak/>
        <w:t xml:space="preserve">      console.log(res)</w:t>
      </w:r>
    </w:p>
    <w:p w14:paraId="4551C6CF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this.getArray</w:t>
      </w:r>
      <w:proofErr w:type="spellEnd"/>
      <w:proofErr w:type="gramEnd"/>
      <w:r w:rsidRPr="00C909FE">
        <w:rPr>
          <w:rFonts w:ascii="Times New Roman" w:hAnsi="Times New Roman" w:cs="Times New Roman"/>
          <w:sz w:val="32"/>
          <w:szCs w:val="32"/>
        </w:rPr>
        <w:t xml:space="preserve"> = res;</w:t>
      </w:r>
    </w:p>
    <w:p w14:paraId="6D44BAC1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});</w:t>
      </w:r>
    </w:p>
    <w:p w14:paraId="00BD69DD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</w:p>
    <w:p w14:paraId="7D92FE8D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this.getApi.postMethod</w:t>
      </w:r>
      <w:proofErr w:type="spellEnd"/>
      <w:proofErr w:type="gramEnd"/>
      <w:r w:rsidRPr="00C909FE">
        <w:rPr>
          <w:rFonts w:ascii="Times New Roman" w:hAnsi="Times New Roman" w:cs="Times New Roman"/>
          <w:sz w:val="32"/>
          <w:szCs w:val="32"/>
        </w:rPr>
        <w:t>().subscribe((res) =&gt; {</w:t>
      </w:r>
    </w:p>
    <w:p w14:paraId="0B3C5B11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  console.log(res)</w:t>
      </w:r>
    </w:p>
    <w:p w14:paraId="257E5326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this.postArray</w:t>
      </w:r>
      <w:proofErr w:type="spellEnd"/>
      <w:proofErr w:type="gramEnd"/>
      <w:r w:rsidRPr="00C909FE">
        <w:rPr>
          <w:rFonts w:ascii="Times New Roman" w:hAnsi="Times New Roman" w:cs="Times New Roman"/>
          <w:sz w:val="32"/>
          <w:szCs w:val="32"/>
        </w:rPr>
        <w:t xml:space="preserve"> = res;</w:t>
      </w:r>
    </w:p>
    <w:p w14:paraId="7A48A694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});</w:t>
      </w:r>
    </w:p>
    <w:p w14:paraId="502B6A6F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2C9F091B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</w:p>
    <w:p w14:paraId="5A8B52E6" w14:textId="68B48AF7" w:rsid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}</w:t>
      </w:r>
    </w:p>
    <w:p w14:paraId="0665D915" w14:textId="0E72E733" w:rsidR="00C909FE" w:rsidRDefault="00C909FE" w:rsidP="00C909F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hAnsi="Times New Roman" w:cs="Times New Roman"/>
          <w:b/>
          <w:bCs/>
          <w:sz w:val="36"/>
          <w:szCs w:val="36"/>
        </w:rPr>
        <w:t>api-</w:t>
      </w:r>
      <w:proofErr w:type="gramStart"/>
      <w:r>
        <w:rPr>
          <w:rFonts w:ascii="Times New Roman" w:hAnsi="Times New Roman" w:cs="Times New Roman"/>
          <w:b/>
          <w:bCs/>
          <w:sz w:val="36"/>
          <w:szCs w:val="36"/>
        </w:rPr>
        <w:t>call.services</w:t>
      </w:r>
      <w:proofErr w:type="gramEnd"/>
      <w:r>
        <w:rPr>
          <w:rFonts w:ascii="Times New Roman" w:hAnsi="Times New Roman" w:cs="Times New Roman"/>
          <w:b/>
          <w:bCs/>
          <w:sz w:val="36"/>
          <w:szCs w:val="36"/>
        </w:rPr>
        <w:t>.ts</w:t>
      </w:r>
      <w:proofErr w:type="spellEnd"/>
    </w:p>
    <w:p w14:paraId="691C3703" w14:textId="77777777" w:rsidR="00A94C2D" w:rsidRDefault="00A94C2D" w:rsidP="00C909F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39A8692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import 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>{ Injectable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 xml:space="preserve"> } from '@angular/core';</w:t>
      </w:r>
    </w:p>
    <w:p w14:paraId="4A296295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import {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HttpClient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} from '@angular/common/http'</w:t>
      </w:r>
    </w:p>
    <w:p w14:paraId="30B7DC46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188A43B9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@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>Injectable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{</w:t>
      </w:r>
    </w:p>
    <w:p w14:paraId="0B54BEF7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providedIn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: 'root'</w:t>
      </w:r>
    </w:p>
    <w:p w14:paraId="4D2ECA65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})</w:t>
      </w:r>
    </w:p>
    <w:p w14:paraId="1717552B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export class </w:t>
      </w:r>
      <w:proofErr w:type="spellStart"/>
      <w:r w:rsidRPr="00C909FE">
        <w:rPr>
          <w:rFonts w:ascii="Times New Roman" w:hAnsi="Times New Roman" w:cs="Times New Roman"/>
          <w:sz w:val="32"/>
          <w:szCs w:val="32"/>
        </w:rPr>
        <w:t>ApiCallService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 xml:space="preserve"> {</w:t>
      </w:r>
    </w:p>
    <w:p w14:paraId="752B093E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0F0E7953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>constructor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private http:HttpClient) { }</w:t>
      </w:r>
    </w:p>
    <w:p w14:paraId="39512AE9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</w:p>
    <w:p w14:paraId="79E80A9A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lastRenderedPageBreak/>
        <w:t xml:space="preserve">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getMethod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){</w:t>
      </w:r>
    </w:p>
    <w:p w14:paraId="55EBAD9B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return this.http.get&lt;any&gt;('https://jsonplaceholder.typicode.com/posts/1');</w:t>
      </w:r>
    </w:p>
    <w:p w14:paraId="2378AE59" w14:textId="67C551CA" w:rsidR="00A94C2D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09B22D1F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</w:t>
      </w:r>
      <w:proofErr w:type="spellStart"/>
      <w:proofErr w:type="gramStart"/>
      <w:r w:rsidRPr="00C909FE">
        <w:rPr>
          <w:rFonts w:ascii="Times New Roman" w:hAnsi="Times New Roman" w:cs="Times New Roman"/>
          <w:sz w:val="32"/>
          <w:szCs w:val="32"/>
        </w:rPr>
        <w:t>postMethod</w:t>
      </w:r>
      <w:proofErr w:type="spellEnd"/>
      <w:r w:rsidRPr="00C909FE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){</w:t>
      </w:r>
    </w:p>
    <w:p w14:paraId="1379B5DD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  return this.http.get&lt;any&gt;('https://jsonplaceholder.typicode.com/posts/</w:t>
      </w:r>
      <w:proofErr w:type="gramStart"/>
      <w:r w:rsidRPr="00C909FE">
        <w:rPr>
          <w:rFonts w:ascii="Times New Roman" w:hAnsi="Times New Roman" w:cs="Times New Roman"/>
          <w:sz w:val="32"/>
          <w:szCs w:val="32"/>
        </w:rPr>
        <w:t>',{</w:t>
      </w:r>
      <w:proofErr w:type="gramEnd"/>
      <w:r w:rsidRPr="00C909FE">
        <w:rPr>
          <w:rFonts w:ascii="Times New Roman" w:hAnsi="Times New Roman" w:cs="Times New Roman"/>
          <w:sz w:val="32"/>
          <w:szCs w:val="32"/>
        </w:rPr>
        <w:t>});</w:t>
      </w:r>
    </w:p>
    <w:p w14:paraId="3F428A38" w14:textId="77777777" w:rsidR="00C909FE" w:rsidRPr="00C909FE" w:rsidRDefault="00C909FE" w:rsidP="00C909FE">
      <w:pPr>
        <w:tabs>
          <w:tab w:val="left" w:pos="2992"/>
        </w:tabs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 xml:space="preserve">  }</w:t>
      </w:r>
    </w:p>
    <w:p w14:paraId="37DFBA5E" w14:textId="46D2577B" w:rsidR="00C909FE" w:rsidRPr="00537C9C" w:rsidRDefault="00C909FE" w:rsidP="00A94C2D">
      <w:pPr>
        <w:tabs>
          <w:tab w:val="left" w:pos="2992"/>
        </w:tabs>
        <w:spacing w:line="720" w:lineRule="auto"/>
        <w:rPr>
          <w:rFonts w:ascii="Times New Roman" w:hAnsi="Times New Roman" w:cs="Times New Roman"/>
          <w:sz w:val="32"/>
          <w:szCs w:val="32"/>
        </w:rPr>
      </w:pPr>
      <w:r w:rsidRPr="00C909FE">
        <w:rPr>
          <w:rFonts w:ascii="Times New Roman" w:hAnsi="Times New Roman" w:cs="Times New Roman"/>
          <w:sz w:val="32"/>
          <w:szCs w:val="32"/>
        </w:rPr>
        <w:t>}</w:t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4908703" wp14:editId="3EB9F08B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671D6208" wp14:editId="7E4DEB5F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8885201" wp14:editId="0B32267E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09FE" w:rsidRPr="00537C9C" w:rsidSect="00231C6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EDCBF" w14:textId="77777777" w:rsidR="006203D6" w:rsidRDefault="006203D6" w:rsidP="009D0B54">
      <w:pPr>
        <w:spacing w:after="0" w:line="240" w:lineRule="auto"/>
      </w:pPr>
      <w:r>
        <w:separator/>
      </w:r>
    </w:p>
  </w:endnote>
  <w:endnote w:type="continuationSeparator" w:id="0">
    <w:p w14:paraId="14A1C2DC" w14:textId="77777777" w:rsidR="006203D6" w:rsidRDefault="006203D6" w:rsidP="009D0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82213" w14:textId="77777777" w:rsidR="006203D6" w:rsidRDefault="006203D6" w:rsidP="009D0B54">
      <w:pPr>
        <w:spacing w:after="0" w:line="240" w:lineRule="auto"/>
      </w:pPr>
      <w:r>
        <w:separator/>
      </w:r>
    </w:p>
  </w:footnote>
  <w:footnote w:type="continuationSeparator" w:id="0">
    <w:p w14:paraId="444CDB93" w14:textId="77777777" w:rsidR="006203D6" w:rsidRDefault="006203D6" w:rsidP="009D0B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DI0NDQwNDc3M7JU0lEKTi0uzszPAykwqgUAjBycXSwAAAA="/>
  </w:docVars>
  <w:rsids>
    <w:rsidRoot w:val="00710787"/>
    <w:rsid w:val="00231C68"/>
    <w:rsid w:val="002E6BDA"/>
    <w:rsid w:val="00313EFD"/>
    <w:rsid w:val="00322A97"/>
    <w:rsid w:val="003703D0"/>
    <w:rsid w:val="00430CA5"/>
    <w:rsid w:val="00525F95"/>
    <w:rsid w:val="00537C9C"/>
    <w:rsid w:val="005B42B8"/>
    <w:rsid w:val="006052B4"/>
    <w:rsid w:val="006203D6"/>
    <w:rsid w:val="006C6E1B"/>
    <w:rsid w:val="00710787"/>
    <w:rsid w:val="00754065"/>
    <w:rsid w:val="007B51E1"/>
    <w:rsid w:val="008D1413"/>
    <w:rsid w:val="009D0B54"/>
    <w:rsid w:val="00A30F37"/>
    <w:rsid w:val="00A94C2D"/>
    <w:rsid w:val="00B425B4"/>
    <w:rsid w:val="00BC2DF3"/>
    <w:rsid w:val="00C030CA"/>
    <w:rsid w:val="00C909FE"/>
    <w:rsid w:val="00E04585"/>
    <w:rsid w:val="00E238E3"/>
    <w:rsid w:val="00E52EC7"/>
    <w:rsid w:val="00EE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3257D"/>
  <w15:chartTrackingRefBased/>
  <w15:docId w15:val="{51A45A29-D384-4F30-960E-DBEC47A3B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5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B54"/>
  </w:style>
  <w:style w:type="paragraph" w:styleId="Footer">
    <w:name w:val="footer"/>
    <w:basedOn w:val="Normal"/>
    <w:link w:val="FooterChar"/>
    <w:uiPriority w:val="99"/>
    <w:unhideWhenUsed/>
    <w:rsid w:val="009D0B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B54"/>
  </w:style>
  <w:style w:type="paragraph" w:styleId="NoSpacing">
    <w:name w:val="No Spacing"/>
    <w:link w:val="NoSpacingChar"/>
    <w:uiPriority w:val="1"/>
    <w:qFormat/>
    <w:rsid w:val="00231C6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31C68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B51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1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7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6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4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://home.component.html" TargetMode="External"/><Relationship Id="rId26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://home.component.ts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8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ULAR</dc:title>
  <dc:subject/>
  <dc:creator>Antony Roshan</dc:creator>
  <cp:keywords/>
  <dc:description/>
  <cp:lastModifiedBy>Antony Roshan</cp:lastModifiedBy>
  <cp:revision>22</cp:revision>
  <dcterms:created xsi:type="dcterms:W3CDTF">2023-08-18T02:50:00Z</dcterms:created>
  <dcterms:modified xsi:type="dcterms:W3CDTF">2023-08-25T04:41:00Z</dcterms:modified>
</cp:coreProperties>
</file>